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CD39F3" w14:textId="77777777" w:rsidR="00780F97" w:rsidRPr="00655360" w:rsidRDefault="00780F97" w:rsidP="00780F97">
      <w:pPr>
        <w:pStyle w:val="Cabealh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pt-BR" w:bidi="ar-SA"/>
        </w:rPr>
        <w:drawing>
          <wp:anchor distT="0" distB="0" distL="114300" distR="114300" simplePos="0" relativeHeight="251660288" behindDoc="1" locked="0" layoutInCell="1" allowOverlap="1" wp14:anchorId="25F08E83" wp14:editId="18980119">
            <wp:simplePos x="0" y="0"/>
            <wp:positionH relativeFrom="margin">
              <wp:posOffset>68451</wp:posOffset>
            </wp:positionH>
            <wp:positionV relativeFrom="margin">
              <wp:posOffset>-215900</wp:posOffset>
            </wp:positionV>
            <wp:extent cx="561975" cy="971550"/>
            <wp:effectExtent l="0" t="0" r="0" b="0"/>
            <wp:wrapNone/>
            <wp:docPr id="6" name="Imagem 6" descr="Desenho de uma pesso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esenho de uma pesso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A6ED6D4" wp14:editId="1A6FCD66">
            <wp:simplePos x="0" y="0"/>
            <wp:positionH relativeFrom="column">
              <wp:posOffset>4742686</wp:posOffset>
            </wp:positionH>
            <wp:positionV relativeFrom="paragraph">
              <wp:posOffset>-84455</wp:posOffset>
            </wp:positionV>
            <wp:extent cx="1069340" cy="767080"/>
            <wp:effectExtent l="0" t="0" r="0" b="0"/>
            <wp:wrapNone/>
            <wp:docPr id="32" name="Imagem 32" descr="Logoti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Logotip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340" cy="76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5360">
        <w:rPr>
          <w:rFonts w:ascii="Arial" w:hAnsi="Arial" w:cs="Arial"/>
          <w:b/>
          <w:bCs/>
          <w:sz w:val="22"/>
          <w:szCs w:val="22"/>
        </w:rPr>
        <w:t>UNIVERSIDADE FEDERAL RURAL DE PERNAMBUCO</w:t>
      </w:r>
    </w:p>
    <w:p w14:paraId="1534CEDC" w14:textId="77777777" w:rsidR="00780F97" w:rsidRPr="00655360" w:rsidRDefault="00780F97" w:rsidP="00780F97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sz w:val="22"/>
          <w:szCs w:val="22"/>
        </w:rPr>
        <w:t>PRÓ-REITORIA DE PÓS-GRADUAÇÃO</w:t>
      </w:r>
    </w:p>
    <w:p w14:paraId="07507A52" w14:textId="77777777" w:rsidR="00780F97" w:rsidRPr="00655360" w:rsidRDefault="00780F97" w:rsidP="00780F97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bCs/>
          <w:sz w:val="22"/>
          <w:szCs w:val="22"/>
        </w:rPr>
        <w:t xml:space="preserve">PROGRAMA DE PÓS-GRADUAÇÃO EM </w:t>
      </w:r>
      <w:r>
        <w:rPr>
          <w:rFonts w:ascii="Arial" w:hAnsi="Arial" w:cs="Arial"/>
          <w:b/>
          <w:bCs/>
          <w:sz w:val="22"/>
          <w:szCs w:val="22"/>
        </w:rPr>
        <w:t>ENTOMOLOGIA</w:t>
      </w:r>
    </w:p>
    <w:p w14:paraId="19FF46F1" w14:textId="77777777" w:rsidR="001E7FE7" w:rsidRDefault="001E7FE7"/>
    <w:p w14:paraId="68705FD1" w14:textId="77777777" w:rsidR="00780F97" w:rsidRDefault="00780F9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80F97" w14:paraId="25182619" w14:textId="77777777" w:rsidTr="00780F97">
        <w:trPr>
          <w:trHeight w:val="422"/>
        </w:trPr>
        <w:tc>
          <w:tcPr>
            <w:tcW w:w="8494" w:type="dxa"/>
            <w:vAlign w:val="center"/>
          </w:tcPr>
          <w:p w14:paraId="6D34CFED" w14:textId="77777777" w:rsidR="00200B73" w:rsidRDefault="00200B73" w:rsidP="00780F9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318E5">
              <w:rPr>
                <w:rFonts w:ascii="Arial" w:hAnsi="Arial" w:cs="Arial"/>
                <w:b/>
                <w:bCs/>
                <w:sz w:val="24"/>
                <w:szCs w:val="24"/>
              </w:rPr>
              <w:t>RELATÓRIO SEMESTRAL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ISCENTE </w:t>
            </w:r>
          </w:p>
          <w:p w14:paraId="2DB8C988" w14:textId="7651FF29" w:rsidR="00780F97" w:rsidRPr="00780F97" w:rsidRDefault="00200B73" w:rsidP="00780F9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80F97"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PARECER DO PROFESSO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="00780F97"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IENTADO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 SOBRE O DESEMPENHO DO (A) DISCENTE</w:t>
            </w:r>
          </w:p>
        </w:tc>
      </w:tr>
    </w:tbl>
    <w:p w14:paraId="61B5D2B3" w14:textId="77777777" w:rsidR="00780F97" w:rsidRDefault="00780F9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80F97" w14:paraId="1E651A54" w14:textId="77777777" w:rsidTr="00780F97">
        <w:tc>
          <w:tcPr>
            <w:tcW w:w="8494" w:type="dxa"/>
          </w:tcPr>
          <w:p w14:paraId="242EB01F" w14:textId="545C38BA" w:rsidR="00780F97" w:rsidRPr="00780F97" w:rsidRDefault="00780F9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Nome do</w:t>
            </w:r>
            <w:r w:rsidR="00200B7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ientador</w:t>
            </w:r>
            <w:r w:rsidR="00200B7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5A4183AB" w14:textId="71040803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0F97" w14:paraId="1EA0305C" w14:textId="77777777" w:rsidTr="00780F97">
        <w:tc>
          <w:tcPr>
            <w:tcW w:w="8494" w:type="dxa"/>
          </w:tcPr>
          <w:p w14:paraId="35FB76DD" w14:textId="739C983C" w:rsidR="00780F97" w:rsidRPr="00780F97" w:rsidRDefault="00780F9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Nome do</w:t>
            </w:r>
            <w:r w:rsidR="00200B7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ientando</w:t>
            </w:r>
            <w:r w:rsidR="00200B7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: </w:t>
            </w:r>
          </w:p>
          <w:p w14:paraId="27AFCEE0" w14:textId="143943C4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7F5EC81" w14:textId="77777777" w:rsidR="00780F97" w:rsidRDefault="00780F97"/>
    <w:p w14:paraId="13BE9F37" w14:textId="7AAD27E8" w:rsidR="00EB4803" w:rsidRPr="00A51217" w:rsidRDefault="00EB4803" w:rsidP="003C3929">
      <w:pPr>
        <w:rPr>
          <w:rFonts w:ascii="Arial" w:hAnsi="Arial" w:cs="Arial"/>
          <w:b/>
          <w:bCs/>
        </w:rPr>
      </w:pPr>
      <w:r w:rsidRPr="00A51217">
        <w:rPr>
          <w:rFonts w:ascii="Arial" w:hAnsi="Arial" w:cs="Arial"/>
          <w:b/>
          <w:bCs/>
        </w:rPr>
        <w:t xml:space="preserve">Questionário sobre </w:t>
      </w:r>
      <w:r w:rsidR="003C3929" w:rsidRPr="00A51217">
        <w:rPr>
          <w:rFonts w:ascii="Arial" w:hAnsi="Arial" w:cs="Arial"/>
          <w:b/>
          <w:bCs/>
        </w:rPr>
        <w:t>as atividades do discente:</w:t>
      </w:r>
    </w:p>
    <w:p w14:paraId="03EE6900" w14:textId="58874F65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1. </w:t>
      </w:r>
      <w:r w:rsidR="008E7AC1" w:rsidRPr="00A51217">
        <w:rPr>
          <w:rFonts w:ascii="Arial" w:hAnsi="Arial" w:cs="Arial"/>
        </w:rPr>
        <w:t xml:space="preserve">Qual a porcentagem mais aproximada do </w:t>
      </w:r>
      <w:r w:rsidRPr="00A51217">
        <w:rPr>
          <w:rFonts w:ascii="Arial" w:hAnsi="Arial" w:cs="Arial"/>
        </w:rPr>
        <w:t>cumpri</w:t>
      </w:r>
      <w:r w:rsidR="008E7AC1" w:rsidRPr="00A51217">
        <w:rPr>
          <w:rFonts w:ascii="Arial" w:hAnsi="Arial" w:cs="Arial"/>
        </w:rPr>
        <w:t>mento</w:t>
      </w:r>
      <w:r w:rsidRPr="00A51217">
        <w:rPr>
          <w:rFonts w:ascii="Arial" w:hAnsi="Arial" w:cs="Arial"/>
        </w:rPr>
        <w:t xml:space="preserve"> </w:t>
      </w:r>
      <w:r w:rsidR="008E7AC1" w:rsidRPr="00A51217">
        <w:rPr>
          <w:rFonts w:ascii="Arial" w:hAnsi="Arial" w:cs="Arial"/>
        </w:rPr>
        <w:t>d</w:t>
      </w:r>
      <w:r w:rsidRPr="00A51217">
        <w:rPr>
          <w:rFonts w:ascii="Arial" w:hAnsi="Arial" w:cs="Arial"/>
        </w:rPr>
        <w:t xml:space="preserve">o cronograma do semestre </w:t>
      </w:r>
      <w:r w:rsidR="008E6B2F" w:rsidRPr="00A51217">
        <w:rPr>
          <w:rFonts w:ascii="Arial" w:hAnsi="Arial" w:cs="Arial"/>
        </w:rPr>
        <w:t>pelo discente</w:t>
      </w:r>
      <w:r w:rsidR="008E7AC1" w:rsidRPr="00A51217">
        <w:rPr>
          <w:rFonts w:ascii="Arial" w:hAnsi="Arial" w:cs="Arial"/>
        </w:rPr>
        <w:t>?</w:t>
      </w:r>
    </w:p>
    <w:p w14:paraId="6C3EE1C4" w14:textId="54157310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100%</w:t>
      </w:r>
    </w:p>
    <w:p w14:paraId="436801F5" w14:textId="5B7FFE10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75%</w:t>
      </w:r>
    </w:p>
    <w:p w14:paraId="081FE142" w14:textId="0BB4E1D8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50%</w:t>
      </w:r>
    </w:p>
    <w:p w14:paraId="4A115EDE" w14:textId="43D37B9F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10%</w:t>
      </w:r>
    </w:p>
    <w:p w14:paraId="543F568B" w14:textId="77777777" w:rsidR="0053539C" w:rsidRPr="00A51217" w:rsidRDefault="0053539C" w:rsidP="005B47DF">
      <w:pPr>
        <w:pStyle w:val="PargrafodaLista"/>
        <w:rPr>
          <w:rFonts w:ascii="Arial" w:hAnsi="Arial" w:cs="Arial"/>
        </w:rPr>
      </w:pPr>
    </w:p>
    <w:p w14:paraId="177145D7" w14:textId="62363295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Outro: _______________</w:t>
      </w:r>
    </w:p>
    <w:p w14:paraId="775762A4" w14:textId="77777777" w:rsidR="008E6B2F" w:rsidRPr="00A51217" w:rsidRDefault="008E6B2F" w:rsidP="005B47DF">
      <w:pPr>
        <w:pStyle w:val="PargrafodaLista"/>
        <w:rPr>
          <w:rFonts w:ascii="Arial" w:hAnsi="Arial" w:cs="Arial"/>
        </w:rPr>
      </w:pPr>
    </w:p>
    <w:p w14:paraId="288A0E0D" w14:textId="0EEB10D6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2. O discente entregou as atividades programadas no prazo para avaliação do orientador</w:t>
      </w:r>
      <w:r w:rsidR="008E6B2F" w:rsidRPr="00A51217">
        <w:rPr>
          <w:rFonts w:ascii="Arial" w:hAnsi="Arial" w:cs="Arial"/>
        </w:rPr>
        <w:t xml:space="preserve">? </w:t>
      </w:r>
      <w:r w:rsidRPr="00A51217">
        <w:rPr>
          <w:rFonts w:ascii="Arial" w:hAnsi="Arial" w:cs="Arial"/>
        </w:rPr>
        <w:t>(</w:t>
      </w:r>
      <w:r w:rsidR="008E6B2F" w:rsidRPr="00A51217">
        <w:rPr>
          <w:rFonts w:ascii="Arial" w:hAnsi="Arial" w:cs="Arial"/>
        </w:rPr>
        <w:t xml:space="preserve">Ex.: </w:t>
      </w:r>
      <w:r w:rsidRPr="00A51217">
        <w:rPr>
          <w:rFonts w:ascii="Arial" w:hAnsi="Arial" w:cs="Arial"/>
        </w:rPr>
        <w:t xml:space="preserve">trabalhos, apresentações, </w:t>
      </w:r>
      <w:proofErr w:type="gramStart"/>
      <w:r w:rsidRPr="00A51217">
        <w:rPr>
          <w:rFonts w:ascii="Arial" w:hAnsi="Arial" w:cs="Arial"/>
        </w:rPr>
        <w:t>relatórios, etc.</w:t>
      </w:r>
      <w:proofErr w:type="gramEnd"/>
      <w:r w:rsidRPr="00A51217">
        <w:rPr>
          <w:rFonts w:ascii="Arial" w:hAnsi="Arial" w:cs="Arial"/>
        </w:rPr>
        <w:t>)</w:t>
      </w:r>
    </w:p>
    <w:p w14:paraId="5349DDC4" w14:textId="12C57D30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Sim</w:t>
      </w:r>
    </w:p>
    <w:p w14:paraId="53CD8843" w14:textId="32B0DAA5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Não</w:t>
      </w:r>
    </w:p>
    <w:p w14:paraId="0EF146F0" w14:textId="4D724F49" w:rsidR="005B47DF" w:rsidRPr="00A51217" w:rsidRDefault="005B47DF" w:rsidP="003D4D7A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8E6B2F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</w:t>
      </w:r>
      <w:r w:rsidR="0053539C" w:rsidRPr="00A51217">
        <w:rPr>
          <w:rFonts w:ascii="Arial" w:hAnsi="Arial" w:cs="Arial"/>
        </w:rPr>
        <w:t>Parcialmente</w:t>
      </w:r>
      <w:r w:rsidR="003D4D7A" w:rsidRPr="00A51217">
        <w:rPr>
          <w:rFonts w:ascii="Arial" w:hAnsi="Arial" w:cs="Arial"/>
        </w:rPr>
        <w:t xml:space="preserve"> (Entregou com atraso a (s) </w:t>
      </w:r>
      <w:r w:rsidR="00BA3714" w:rsidRPr="00A51217">
        <w:rPr>
          <w:rFonts w:ascii="Arial" w:hAnsi="Arial" w:cs="Arial"/>
        </w:rPr>
        <w:t xml:space="preserve">atividade (s) </w:t>
      </w:r>
      <w:r w:rsidRPr="00A51217">
        <w:rPr>
          <w:rFonts w:ascii="Arial" w:hAnsi="Arial" w:cs="Arial"/>
        </w:rPr>
        <w:t xml:space="preserve"> ______________</w:t>
      </w:r>
    </w:p>
    <w:p w14:paraId="22041F1C" w14:textId="77777777" w:rsidR="00BA3714" w:rsidRPr="00A51217" w:rsidRDefault="00BA3714" w:rsidP="003D4D7A">
      <w:pPr>
        <w:pStyle w:val="PargrafodaLista"/>
        <w:rPr>
          <w:rFonts w:ascii="Arial" w:hAnsi="Arial" w:cs="Arial"/>
        </w:rPr>
      </w:pPr>
    </w:p>
    <w:p w14:paraId="593B1B6F" w14:textId="6E555E56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3. </w:t>
      </w:r>
      <w:r w:rsidR="00BA3714" w:rsidRPr="00A51217">
        <w:rPr>
          <w:rFonts w:ascii="Arial" w:hAnsi="Arial" w:cs="Arial"/>
        </w:rPr>
        <w:t>Como o</w:t>
      </w:r>
      <w:r w:rsidRPr="00A51217">
        <w:rPr>
          <w:rFonts w:ascii="Arial" w:hAnsi="Arial" w:cs="Arial"/>
        </w:rPr>
        <w:t xml:space="preserve"> discente mantém o seu material/objeto da pesquisa</w:t>
      </w:r>
      <w:r w:rsidR="00BA3714" w:rsidRPr="00A51217">
        <w:rPr>
          <w:rFonts w:ascii="Arial" w:hAnsi="Arial" w:cs="Arial"/>
        </w:rPr>
        <w:t>?</w:t>
      </w:r>
    </w:p>
    <w:p w14:paraId="4B985EA5" w14:textId="571A16A0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BA3714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Mantém em condições adequadas</w:t>
      </w:r>
    </w:p>
    <w:p w14:paraId="2F73BA4E" w14:textId="005E2E3B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BA3714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Mantém em condições insuficientes para </w:t>
      </w:r>
      <w:proofErr w:type="spellStart"/>
      <w:r w:rsidR="00BA3714" w:rsidRPr="00A51217">
        <w:rPr>
          <w:rFonts w:ascii="Arial" w:hAnsi="Arial" w:cs="Arial"/>
        </w:rPr>
        <w:t>a</w:t>
      </w:r>
      <w:r w:rsidRPr="00A51217">
        <w:rPr>
          <w:rFonts w:ascii="Arial" w:hAnsi="Arial" w:cs="Arial"/>
        </w:rPr>
        <w:t>à</w:t>
      </w:r>
      <w:proofErr w:type="spellEnd"/>
      <w:r w:rsidRPr="00A51217">
        <w:rPr>
          <w:rFonts w:ascii="Arial" w:hAnsi="Arial" w:cs="Arial"/>
        </w:rPr>
        <w:t xml:space="preserve"> obtenção de resposta da pesquisa</w:t>
      </w:r>
    </w:p>
    <w:p w14:paraId="05BF1E6D" w14:textId="77777777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proposta</w:t>
      </w:r>
    </w:p>
    <w:p w14:paraId="0FFEF825" w14:textId="49BA2D0F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BA3714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Não mantém – não mantém ou perdeu o material do estudo</w:t>
      </w:r>
    </w:p>
    <w:p w14:paraId="134BF664" w14:textId="77777777" w:rsidR="00BA3714" w:rsidRPr="00A51217" w:rsidRDefault="00BA3714" w:rsidP="005B47DF">
      <w:pPr>
        <w:pStyle w:val="PargrafodaLista"/>
        <w:rPr>
          <w:rFonts w:ascii="Arial" w:hAnsi="Arial" w:cs="Arial"/>
        </w:rPr>
      </w:pPr>
    </w:p>
    <w:p w14:paraId="43824DED" w14:textId="1098C95F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4. </w:t>
      </w:r>
      <w:r w:rsidR="00BA3714" w:rsidRPr="00A51217">
        <w:rPr>
          <w:rFonts w:ascii="Arial" w:hAnsi="Arial" w:cs="Arial"/>
        </w:rPr>
        <w:t>Qual a</w:t>
      </w:r>
      <w:r w:rsidRPr="00A51217">
        <w:rPr>
          <w:rFonts w:ascii="Arial" w:hAnsi="Arial" w:cs="Arial"/>
        </w:rPr>
        <w:t xml:space="preserve"> </w:t>
      </w:r>
      <w:r w:rsidR="004935E5" w:rsidRPr="00A51217">
        <w:rPr>
          <w:rFonts w:ascii="Arial" w:hAnsi="Arial" w:cs="Arial"/>
        </w:rPr>
        <w:t xml:space="preserve">porcentagem mais aproximada de </w:t>
      </w:r>
      <w:r w:rsidRPr="00A51217">
        <w:rPr>
          <w:rFonts w:ascii="Arial" w:hAnsi="Arial" w:cs="Arial"/>
        </w:rPr>
        <w:t xml:space="preserve">assiduidade </w:t>
      </w:r>
      <w:r w:rsidR="00BA3714" w:rsidRPr="00A51217">
        <w:rPr>
          <w:rFonts w:ascii="Arial" w:hAnsi="Arial" w:cs="Arial"/>
        </w:rPr>
        <w:t xml:space="preserve">do discente </w:t>
      </w:r>
      <w:r w:rsidR="004935E5" w:rsidRPr="00A51217">
        <w:rPr>
          <w:rFonts w:ascii="Arial" w:hAnsi="Arial" w:cs="Arial"/>
        </w:rPr>
        <w:t xml:space="preserve">(laboratório, </w:t>
      </w:r>
      <w:proofErr w:type="gramStart"/>
      <w:r w:rsidR="004935E5" w:rsidRPr="00A51217">
        <w:rPr>
          <w:rFonts w:ascii="Arial" w:hAnsi="Arial" w:cs="Arial"/>
        </w:rPr>
        <w:t>campo, etc.</w:t>
      </w:r>
      <w:proofErr w:type="gramEnd"/>
      <w:r w:rsidR="004935E5" w:rsidRPr="00A51217">
        <w:rPr>
          <w:rFonts w:ascii="Arial" w:hAnsi="Arial" w:cs="Arial"/>
        </w:rPr>
        <w:t>)</w:t>
      </w:r>
      <w:r w:rsidR="004275A2" w:rsidRPr="00A51217">
        <w:rPr>
          <w:rFonts w:ascii="Arial" w:hAnsi="Arial" w:cs="Arial"/>
        </w:rPr>
        <w:t>?</w:t>
      </w:r>
    </w:p>
    <w:p w14:paraId="78F4568F" w14:textId="3C53609E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4275A2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100%</w:t>
      </w:r>
    </w:p>
    <w:p w14:paraId="50A9A781" w14:textId="6C0C5FBD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4275A2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75%</w:t>
      </w:r>
    </w:p>
    <w:p w14:paraId="178BEDF0" w14:textId="7245077A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4275A2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50%</w:t>
      </w:r>
    </w:p>
    <w:p w14:paraId="6E33BD24" w14:textId="012CB1C6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4275A2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25%</w:t>
      </w:r>
    </w:p>
    <w:p w14:paraId="51EC0DAE" w14:textId="3CC68A4F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4275A2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) </w:t>
      </w:r>
      <w:r w:rsidR="004935E5" w:rsidRPr="00A51217">
        <w:rPr>
          <w:rFonts w:ascii="Arial" w:hAnsi="Arial" w:cs="Arial"/>
        </w:rPr>
        <w:t>Não compar</w:t>
      </w:r>
      <w:r w:rsidR="004275A2" w:rsidRPr="00A51217">
        <w:rPr>
          <w:rFonts w:ascii="Arial" w:hAnsi="Arial" w:cs="Arial"/>
        </w:rPr>
        <w:t>e</w:t>
      </w:r>
      <w:r w:rsidR="004935E5" w:rsidRPr="00A51217">
        <w:rPr>
          <w:rFonts w:ascii="Arial" w:hAnsi="Arial" w:cs="Arial"/>
        </w:rPr>
        <w:t>ce</w:t>
      </w:r>
    </w:p>
    <w:p w14:paraId="6C9CE112" w14:textId="77777777" w:rsidR="004275A2" w:rsidRDefault="004275A2" w:rsidP="005B47DF">
      <w:pPr>
        <w:pStyle w:val="PargrafodaLista"/>
        <w:rPr>
          <w:rFonts w:ascii="Arial" w:hAnsi="Arial" w:cs="Arial"/>
        </w:rPr>
      </w:pPr>
    </w:p>
    <w:p w14:paraId="5C55D02A" w14:textId="77777777" w:rsidR="00A51217" w:rsidRPr="00A51217" w:rsidRDefault="00A51217" w:rsidP="005B47DF">
      <w:pPr>
        <w:pStyle w:val="PargrafodaLista"/>
        <w:rPr>
          <w:rFonts w:ascii="Arial" w:hAnsi="Arial" w:cs="Arial"/>
        </w:rPr>
      </w:pPr>
    </w:p>
    <w:p w14:paraId="0C3E7C27" w14:textId="350EC9FC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lastRenderedPageBreak/>
        <w:t>5. Que atividade</w:t>
      </w:r>
      <w:r w:rsidR="004275A2" w:rsidRPr="00A51217">
        <w:rPr>
          <w:rFonts w:ascii="Arial" w:hAnsi="Arial" w:cs="Arial"/>
        </w:rPr>
        <w:t>s</w:t>
      </w:r>
      <w:r w:rsidRPr="00A51217">
        <w:rPr>
          <w:rFonts w:ascii="Arial" w:hAnsi="Arial" w:cs="Arial"/>
        </w:rPr>
        <w:t xml:space="preserve"> </w:t>
      </w:r>
      <w:r w:rsidR="002F2E6C" w:rsidRPr="00A51217">
        <w:rPr>
          <w:rFonts w:ascii="Arial" w:hAnsi="Arial" w:cs="Arial"/>
        </w:rPr>
        <w:t>adicionais</w:t>
      </w:r>
      <w:r w:rsidRPr="00A51217">
        <w:rPr>
          <w:rFonts w:ascii="Arial" w:hAnsi="Arial" w:cs="Arial"/>
        </w:rPr>
        <w:t xml:space="preserve"> o discente realiza para auxiliar </w:t>
      </w:r>
      <w:r w:rsidR="00C5011E" w:rsidRPr="00A51217">
        <w:rPr>
          <w:rFonts w:ascii="Arial" w:hAnsi="Arial" w:cs="Arial"/>
        </w:rPr>
        <w:t>n</w:t>
      </w:r>
      <w:r w:rsidRPr="00A51217">
        <w:rPr>
          <w:rFonts w:ascii="Arial" w:hAnsi="Arial" w:cs="Arial"/>
        </w:rPr>
        <w:t xml:space="preserve">a sua formação e </w:t>
      </w:r>
      <w:r w:rsidR="001071A6" w:rsidRPr="00A51217">
        <w:rPr>
          <w:rFonts w:ascii="Arial" w:hAnsi="Arial" w:cs="Arial"/>
        </w:rPr>
        <w:t xml:space="preserve">no </w:t>
      </w:r>
      <w:r w:rsidRPr="00A51217">
        <w:rPr>
          <w:rFonts w:ascii="Arial" w:hAnsi="Arial" w:cs="Arial"/>
        </w:rPr>
        <w:t>desenvolvimento</w:t>
      </w:r>
      <w:r w:rsidR="001071A6" w:rsidRPr="00A51217">
        <w:rPr>
          <w:rFonts w:ascii="Arial" w:hAnsi="Arial" w:cs="Arial"/>
        </w:rPr>
        <w:t xml:space="preserve"> </w:t>
      </w:r>
      <w:r w:rsidRPr="00A51217">
        <w:rPr>
          <w:rFonts w:ascii="Arial" w:hAnsi="Arial" w:cs="Arial"/>
        </w:rPr>
        <w:t>do</w:t>
      </w:r>
      <w:r w:rsidR="001071A6" w:rsidRPr="00A51217">
        <w:rPr>
          <w:rFonts w:ascii="Arial" w:hAnsi="Arial" w:cs="Arial"/>
        </w:rPr>
        <w:t xml:space="preserve"> seu</w:t>
      </w:r>
      <w:r w:rsidRPr="00A51217">
        <w:rPr>
          <w:rFonts w:ascii="Arial" w:hAnsi="Arial" w:cs="Arial"/>
        </w:rPr>
        <w:t xml:space="preserve"> projeto (assinalar quantas forem necessárias)</w:t>
      </w:r>
      <w:r w:rsidR="001071A6" w:rsidRPr="00A51217">
        <w:rPr>
          <w:rFonts w:ascii="Arial" w:hAnsi="Arial" w:cs="Arial"/>
        </w:rPr>
        <w:t>?</w:t>
      </w:r>
    </w:p>
    <w:p w14:paraId="542DAB46" w14:textId="42E65B89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1071A6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Participa de atividades de outros projetos do laboratório</w:t>
      </w:r>
    </w:p>
    <w:p w14:paraId="771084BA" w14:textId="66F64B02" w:rsidR="005B47DF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</w:t>
      </w:r>
      <w:r w:rsidR="001071A6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>) Realiza leitura/discussão com o orientador sobre seu projeto de pesquisa</w:t>
      </w:r>
    </w:p>
    <w:p w14:paraId="53F41259" w14:textId="06348D05" w:rsidR="003C3929" w:rsidRPr="00A51217" w:rsidRDefault="005B47D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>(</w:t>
      </w:r>
      <w:r w:rsidR="001071A6" w:rsidRPr="00A51217">
        <w:rPr>
          <w:rFonts w:ascii="Arial" w:hAnsi="Arial" w:cs="Arial"/>
        </w:rPr>
        <w:t xml:space="preserve">  </w:t>
      </w:r>
      <w:r w:rsidRPr="00A51217">
        <w:rPr>
          <w:rFonts w:ascii="Arial" w:hAnsi="Arial" w:cs="Arial"/>
        </w:rPr>
        <w:t xml:space="preserve"> ) </w:t>
      </w:r>
      <w:r w:rsidR="002F2E6C" w:rsidRPr="00A51217">
        <w:rPr>
          <w:rFonts w:ascii="Arial" w:hAnsi="Arial" w:cs="Arial"/>
        </w:rPr>
        <w:t>Outro</w:t>
      </w:r>
      <w:r w:rsidR="00F50E1F" w:rsidRPr="00A51217">
        <w:rPr>
          <w:rFonts w:ascii="Arial" w:hAnsi="Arial" w:cs="Arial"/>
        </w:rPr>
        <w:t xml:space="preserve"> (Detalhar:_______________)</w:t>
      </w:r>
    </w:p>
    <w:p w14:paraId="7A635E48" w14:textId="282D8B53" w:rsidR="00F50E1F" w:rsidRPr="00A51217" w:rsidRDefault="00F50E1F" w:rsidP="005B47DF">
      <w:pPr>
        <w:pStyle w:val="PargrafodaLista"/>
        <w:rPr>
          <w:rFonts w:ascii="Arial" w:hAnsi="Arial" w:cs="Arial"/>
        </w:rPr>
      </w:pPr>
      <w:r w:rsidRPr="00A51217">
        <w:rPr>
          <w:rFonts w:ascii="Arial" w:hAnsi="Arial" w:cs="Arial"/>
        </w:rPr>
        <w:t xml:space="preserve">(   </w:t>
      </w:r>
      <w:r w:rsidR="00380835" w:rsidRPr="00A51217">
        <w:rPr>
          <w:rFonts w:ascii="Arial" w:hAnsi="Arial" w:cs="Arial"/>
        </w:rPr>
        <w:t xml:space="preserve">) Não realiza atividades </w:t>
      </w:r>
      <w:r w:rsidR="002F2E6C" w:rsidRPr="00A51217">
        <w:rPr>
          <w:rFonts w:ascii="Arial" w:hAnsi="Arial" w:cs="Arial"/>
        </w:rPr>
        <w:t>adicionais</w:t>
      </w:r>
    </w:p>
    <w:p w14:paraId="12520434" w14:textId="77777777" w:rsidR="00A51217" w:rsidRDefault="00A51217" w:rsidP="005B47DF">
      <w:pPr>
        <w:pStyle w:val="PargrafodaLista"/>
      </w:pPr>
    </w:p>
    <w:p w14:paraId="666EDF45" w14:textId="77777777" w:rsidR="00A51217" w:rsidRPr="00A51217" w:rsidRDefault="00A51217" w:rsidP="005B47DF">
      <w:pPr>
        <w:pStyle w:val="PargrafodaLista"/>
        <w:rPr>
          <w:rFonts w:ascii="Arial" w:hAnsi="Arial" w:cs="Arial"/>
          <w:b/>
          <w:bCs/>
        </w:rPr>
      </w:pPr>
    </w:p>
    <w:p w14:paraId="0D5D9218" w14:textId="6911360B" w:rsidR="00A51217" w:rsidRPr="00A51217" w:rsidRDefault="00A51217" w:rsidP="00A51217">
      <w:pPr>
        <w:pStyle w:val="PargrafodaLista"/>
        <w:ind w:left="0"/>
        <w:rPr>
          <w:rFonts w:ascii="Arial" w:hAnsi="Arial" w:cs="Arial"/>
          <w:b/>
          <w:bCs/>
        </w:rPr>
      </w:pPr>
      <w:r w:rsidRPr="00A51217">
        <w:rPr>
          <w:rFonts w:ascii="Arial" w:hAnsi="Arial" w:cs="Arial"/>
          <w:b/>
          <w:bCs/>
        </w:rPr>
        <w:t>OUTROS COMENTÁRIOS SOBRE O DESEMPENHO DO DISCENTE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80F97" w:rsidRPr="00780F97" w14:paraId="67970CAA" w14:textId="77777777" w:rsidTr="00780F97">
        <w:tc>
          <w:tcPr>
            <w:tcW w:w="8494" w:type="dxa"/>
          </w:tcPr>
          <w:p w14:paraId="4A2E521B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EA1C93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9EF96E4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E3C6CE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E3FB02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55AA72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1DB1D0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BBDA4C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CFD578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B4BCDC9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50ED8DF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8A8784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EFDBC0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C7AC17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114F4C9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D3C1B87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E6B6CF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6165DF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0347CD6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27E051D" w14:textId="77777777" w:rsidR="00780F97" w:rsidRPr="00780F97" w:rsidRDefault="00780F9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40900AA" w14:textId="77777777" w:rsidR="00780F97" w:rsidRDefault="00780F97">
      <w:pPr>
        <w:rPr>
          <w:rFonts w:ascii="Arial" w:hAnsi="Arial" w:cs="Arial"/>
          <w:sz w:val="24"/>
          <w:szCs w:val="24"/>
        </w:rPr>
      </w:pPr>
    </w:p>
    <w:p w14:paraId="43902F52" w14:textId="77777777" w:rsidR="00780F97" w:rsidRPr="00780F97" w:rsidRDefault="00780F97">
      <w:pPr>
        <w:rPr>
          <w:rFonts w:ascii="Arial" w:hAnsi="Arial" w:cs="Arial"/>
          <w:sz w:val="24"/>
          <w:szCs w:val="24"/>
        </w:rPr>
      </w:pPr>
    </w:p>
    <w:p w14:paraId="60678E64" w14:textId="412286CA" w:rsidR="00780F97" w:rsidRDefault="00780F97" w:rsidP="00780F97">
      <w:pPr>
        <w:pStyle w:val="Corpodetexto"/>
        <w:tabs>
          <w:tab w:val="left" w:pos="1418"/>
        </w:tabs>
        <w:jc w:val="right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sz w:val="22"/>
          <w:szCs w:val="22"/>
        </w:rPr>
        <w:t xml:space="preserve">Recife, </w:t>
      </w:r>
      <w:r w:rsidR="005E4040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 xml:space="preserve"> de </w:t>
      </w:r>
      <w:r w:rsidR="005E4040">
        <w:rPr>
          <w:rFonts w:ascii="Arial" w:hAnsi="Arial" w:cs="Arial"/>
          <w:sz w:val="22"/>
          <w:szCs w:val="22"/>
        </w:rPr>
        <w:t>________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_</w:t>
      </w:r>
    </w:p>
    <w:p w14:paraId="7FCE8ABC" w14:textId="77777777" w:rsidR="00780F97" w:rsidRPr="000E7A07" w:rsidRDefault="00780F97" w:rsidP="00780F97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31AD4A87" w14:textId="77777777" w:rsidR="00780F97" w:rsidRPr="00655360" w:rsidRDefault="00780F97" w:rsidP="00780F97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6010FD2D" w14:textId="77777777" w:rsidR="00780F97" w:rsidRPr="00655360" w:rsidRDefault="00780F97" w:rsidP="00780F97">
      <w:pPr>
        <w:pStyle w:val="Corpodetexto"/>
        <w:tabs>
          <w:tab w:val="left" w:pos="5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6CD82EA" w14:textId="51930BDE" w:rsidR="00780F97" w:rsidRPr="00655360" w:rsidRDefault="00780F97" w:rsidP="00780F97">
      <w:pPr>
        <w:pStyle w:val="Corpodetexto"/>
        <w:tabs>
          <w:tab w:val="left" w:pos="1418"/>
          <w:tab w:val="center" w:pos="4819"/>
        </w:tabs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</w:t>
      </w:r>
    </w:p>
    <w:p w14:paraId="29DAA63F" w14:textId="5CC7A1E5" w:rsidR="00780F97" w:rsidRDefault="00780F97" w:rsidP="00780F97">
      <w:pPr>
        <w:ind w:left="4248" w:firstLine="708"/>
      </w:pPr>
      <w:r>
        <w:rPr>
          <w:rFonts w:ascii="Arial" w:hAnsi="Arial" w:cs="Arial"/>
        </w:rPr>
        <w:t xml:space="preserve">    Assinatura Prof.(a) </w:t>
      </w:r>
      <w:proofErr w:type="spellStart"/>
      <w:r>
        <w:rPr>
          <w:rFonts w:ascii="Arial" w:hAnsi="Arial" w:cs="Arial"/>
        </w:rPr>
        <w:t>Orintador</w:t>
      </w:r>
      <w:proofErr w:type="spellEnd"/>
      <w:r>
        <w:rPr>
          <w:rFonts w:ascii="Arial" w:hAnsi="Arial" w:cs="Arial"/>
        </w:rPr>
        <w:t>(a)</w:t>
      </w:r>
    </w:p>
    <w:sectPr w:rsidR="00780F9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DA1A5C"/>
    <w:multiLevelType w:val="hybridMultilevel"/>
    <w:tmpl w:val="DF265C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3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2NjEyMzIwNLc0NjZW0lEKTi0uzszPAykwrAUATh6mcywAAAA="/>
  </w:docVars>
  <w:rsids>
    <w:rsidRoot w:val="00780F97"/>
    <w:rsid w:val="001071A6"/>
    <w:rsid w:val="001E7FE7"/>
    <w:rsid w:val="00200B73"/>
    <w:rsid w:val="002F2E6C"/>
    <w:rsid w:val="00380835"/>
    <w:rsid w:val="003C3929"/>
    <w:rsid w:val="003D4D7A"/>
    <w:rsid w:val="004275A2"/>
    <w:rsid w:val="004935E5"/>
    <w:rsid w:val="0053539C"/>
    <w:rsid w:val="005B47DF"/>
    <w:rsid w:val="005E4040"/>
    <w:rsid w:val="00780F97"/>
    <w:rsid w:val="00811E10"/>
    <w:rsid w:val="008E6B2F"/>
    <w:rsid w:val="008E7AC1"/>
    <w:rsid w:val="00A51217"/>
    <w:rsid w:val="00A83A43"/>
    <w:rsid w:val="00BA3714"/>
    <w:rsid w:val="00C26E2F"/>
    <w:rsid w:val="00C5011E"/>
    <w:rsid w:val="00EB4803"/>
    <w:rsid w:val="00F00CE7"/>
    <w:rsid w:val="00F222DA"/>
    <w:rsid w:val="00F50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F410D6"/>
  <w15:chartTrackingRefBased/>
  <w15:docId w15:val="{64AE030E-2573-460E-8871-DD6329C7D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80F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80F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80F9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80F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80F9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80F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80F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80F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80F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80F9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80F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80F9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80F97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80F97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80F9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80F9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80F9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80F9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80F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80F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80F9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80F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80F9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80F9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80F9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80F97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80F9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80F97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80F97"/>
    <w:rPr>
      <w:b/>
      <w:bCs/>
      <w:smallCaps/>
      <w:color w:val="2F5496" w:themeColor="accent1" w:themeShade="BF"/>
      <w:spacing w:val="5"/>
    </w:rPr>
  </w:style>
  <w:style w:type="paragraph" w:customStyle="1" w:styleId="Standard">
    <w:name w:val="Standard"/>
    <w:rsid w:val="00780F97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  <w14:ligatures w14:val="none"/>
    </w:rPr>
  </w:style>
  <w:style w:type="paragraph" w:styleId="Cabealho">
    <w:name w:val="header"/>
    <w:basedOn w:val="Standard"/>
    <w:link w:val="CabealhoChar"/>
    <w:rsid w:val="00780F97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rsid w:val="00780F97"/>
    <w:rPr>
      <w:rFonts w:ascii="Liberation Serif" w:eastAsia="SimSun" w:hAnsi="Liberation Serif" w:cs="Mangal"/>
      <w:kern w:val="3"/>
      <w:sz w:val="24"/>
      <w:szCs w:val="24"/>
      <w:lang w:eastAsia="zh-CN" w:bidi="hi-IN"/>
      <w14:ligatures w14:val="none"/>
    </w:rPr>
  </w:style>
  <w:style w:type="table" w:styleId="Tabelacomgrade">
    <w:name w:val="Table Grid"/>
    <w:basedOn w:val="Tabelanormal"/>
    <w:uiPriority w:val="39"/>
    <w:rsid w:val="00780F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link w:val="CorpodetextoChar"/>
    <w:rsid w:val="00780F97"/>
    <w:pPr>
      <w:spacing w:after="12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character" w:customStyle="1" w:styleId="CorpodetextoChar">
    <w:name w:val="Corpo de texto Char"/>
    <w:basedOn w:val="Fontepargpadro"/>
    <w:link w:val="Corpodetexto"/>
    <w:rsid w:val="00780F97"/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63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ne Nobre</dc:creator>
  <cp:keywords/>
  <dc:description/>
  <cp:lastModifiedBy>Dijair Antonino</cp:lastModifiedBy>
  <cp:revision>20</cp:revision>
  <dcterms:created xsi:type="dcterms:W3CDTF">2025-04-14T17:47:00Z</dcterms:created>
  <dcterms:modified xsi:type="dcterms:W3CDTF">2025-06-25T14:22:00Z</dcterms:modified>
</cp:coreProperties>
</file>